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5EEA9" w14:textId="77777777" w:rsidR="008A6384" w:rsidRDefault="000E139E">
      <w:pPr>
        <w:pStyle w:val="a4"/>
      </w:pPr>
      <w:r>
        <w:t>Отчет по лабораторной работе №3</w:t>
      </w:r>
    </w:p>
    <w:p w14:paraId="66A17D18" w14:textId="77777777" w:rsidR="008A6384" w:rsidRDefault="000E139E">
      <w:pPr>
        <w:pStyle w:val="a5"/>
      </w:pPr>
      <w:r>
        <w:t>Модель гармонических колебаний - вариант 60</w:t>
      </w:r>
    </w:p>
    <w:p w14:paraId="5C48E84B" w14:textId="052E2707" w:rsidR="008A6384" w:rsidRPr="003C4263" w:rsidRDefault="000E139E" w:rsidP="003C4263">
      <w:pPr>
        <w:pStyle w:val="Author"/>
        <w:rPr>
          <w:lang w:val="en-US"/>
        </w:rPr>
      </w:pPr>
      <w:proofErr w:type="spellStart"/>
      <w:r>
        <w:t>Сурнаков</w:t>
      </w:r>
      <w:proofErr w:type="spellEnd"/>
      <w:r>
        <w:t xml:space="preserve"> Александр Васильевич НПИбд-0</w:t>
      </w:r>
      <w:r w:rsidR="003C4263">
        <w:rPr>
          <w:lang w:val="en-US"/>
        </w:rPr>
        <w:t>1</w:t>
      </w:r>
      <w:r>
        <w:t>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6933971"/>
        <w:docPartObj>
          <w:docPartGallery w:val="Table of Contents"/>
          <w:docPartUnique/>
        </w:docPartObj>
      </w:sdtPr>
      <w:sdtEndPr/>
      <w:sdtContent>
        <w:p w14:paraId="740478A2" w14:textId="77777777" w:rsidR="008A6384" w:rsidRDefault="000E139E">
          <w:pPr>
            <w:pStyle w:val="ae"/>
          </w:pPr>
          <w:r>
            <w:t>Содержание</w:t>
          </w:r>
        </w:p>
        <w:p w14:paraId="6A94D490" w14:textId="77777777" w:rsidR="008A6384" w:rsidRDefault="000E139E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6AAB7FF0" w14:textId="77777777" w:rsidR="008A6384" w:rsidRDefault="000E139E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057FC0B" w14:textId="77777777" w:rsidR="008A6384" w:rsidRDefault="000E139E">
      <w:pPr>
        <w:pStyle w:val="FirstParagraph"/>
      </w:pPr>
      <w:r>
        <w:t>Изучить уравнение гармонического осцилятора</w:t>
      </w:r>
    </w:p>
    <w:p w14:paraId="5A6D1460" w14:textId="77777777" w:rsidR="008A6384" w:rsidRDefault="000E139E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25B393AC" w14:textId="77777777" w:rsidR="008A6384" w:rsidRDefault="000E139E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7534FD6E" w14:textId="77777777" w:rsidR="008A6384" w:rsidRDefault="000E139E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0CEB5DE6" w14:textId="77777777" w:rsidR="008A6384" w:rsidRDefault="000E139E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3C7DFAA0" w14:textId="77777777" w:rsidR="008A6384" w:rsidRDefault="000E139E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48049D32" w14:textId="77777777" w:rsidR="008A6384" w:rsidRDefault="000E139E">
      <w:pPr>
        <w:pStyle w:val="2"/>
      </w:pPr>
      <w:bookmarkStart w:id="3" w:name="теоретические-сведения"/>
      <w:r>
        <w:rPr>
          <w:rStyle w:val="SectionNumber"/>
        </w:rPr>
        <w:t>3.1</w:t>
      </w:r>
      <w:r>
        <w:tab/>
        <w:t>Теоретические сведения</w:t>
      </w:r>
    </w:p>
    <w:p w14:paraId="740F7588" w14:textId="77777777" w:rsidR="008A6384" w:rsidRDefault="000E139E">
      <w:pPr>
        <w:pStyle w:val="FirstParagraph"/>
      </w:pPr>
      <w:r>
        <w:t>Движение грузика на пружинке, маят</w:t>
      </w:r>
      <w:r>
        <w:t>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</w:t>
      </w:r>
      <w:r>
        <w:t>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101CD19A" w14:textId="77777777" w:rsidR="008A6384" w:rsidRDefault="000E139E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CA1C9B4" w14:textId="77777777" w:rsidR="008A6384" w:rsidRDefault="000E139E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</w:t>
      </w:r>
      <w:r>
        <w:t xml:space="preserve">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</w:t>
      </w:r>
      <w:r>
        <w:t>имером линейной динамической системы.</w:t>
      </w:r>
    </w:p>
    <w:p w14:paraId="25C3C02E" w14:textId="77777777" w:rsidR="008A6384" w:rsidRDefault="000E139E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61B06A9E" w14:textId="77777777" w:rsidR="008A6384" w:rsidRDefault="000E139E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7F71B4C" w14:textId="77777777" w:rsidR="008A6384" w:rsidRDefault="000E139E">
      <w:pPr>
        <w:pStyle w:val="FirstParagraph"/>
      </w:pPr>
      <w:r>
        <w:t>Для однозначной разрешимости уравнения второго порядка необходимо з</w:t>
      </w:r>
      <w:r>
        <w:t>адать два начальных условия вида</w:t>
      </w:r>
    </w:p>
    <w:p w14:paraId="6DDEFBA9" w14:textId="77777777" w:rsidR="008A6384" w:rsidRDefault="000E139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E69866C" w14:textId="77777777" w:rsidR="008A6384" w:rsidRDefault="000E139E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515692CF" w14:textId="77777777" w:rsidR="008A6384" w:rsidRDefault="000E139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14AE42C" w14:textId="77777777" w:rsidR="008A6384" w:rsidRDefault="000E139E">
      <w:pPr>
        <w:pStyle w:val="FirstParagraph"/>
      </w:pPr>
      <w:r>
        <w:t>Начальные условия для системы примут вид:</w:t>
      </w:r>
    </w:p>
    <w:p w14:paraId="31201EB6" w14:textId="77777777" w:rsidR="008A6384" w:rsidRDefault="000E139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384704D6" w14:textId="77777777" w:rsidR="008A6384" w:rsidRDefault="000E139E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1791471F" w14:textId="77777777" w:rsidR="008A6384" w:rsidRDefault="000E139E">
      <w:pPr>
        <w:pStyle w:val="2"/>
      </w:pPr>
      <w:bookmarkStart w:id="4" w:name="задача"/>
      <w:bookmarkEnd w:id="3"/>
      <w:r>
        <w:rPr>
          <w:rStyle w:val="SectionNumber"/>
        </w:rPr>
        <w:t>3.2</w:t>
      </w:r>
      <w:r>
        <w:tab/>
        <w:t>Задача</w:t>
      </w:r>
    </w:p>
    <w:p w14:paraId="3B622310" w14:textId="77777777" w:rsidR="008A6384" w:rsidRDefault="000E139E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</w:t>
      </w:r>
      <w:r>
        <w:t>дующих случаев</w:t>
      </w:r>
    </w:p>
    <w:p w14:paraId="3EE7FC7F" w14:textId="77777777" w:rsidR="008A6384" w:rsidRDefault="000E139E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4CE6C40" w14:textId="77777777" w:rsidR="008A6384" w:rsidRDefault="000E139E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5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E1BC477" w14:textId="77777777" w:rsidR="008A6384" w:rsidRDefault="000E139E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.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  <m:r>
          <m:rPr>
            <m:nor/>
          </m:rPr>
          <m:t>sin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t</m:t>
        </m:r>
      </m:oMath>
    </w:p>
    <w:p w14:paraId="6A4CF4AD" w14:textId="77777777" w:rsidR="008A6384" w:rsidRDefault="000E139E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3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5537CD2" w14:textId="77777777" w:rsidR="008A6384" w:rsidRDefault="000E139E">
      <w:pPr>
        <w:pStyle w:val="Compact"/>
        <w:numPr>
          <w:ilvl w:val="0"/>
          <w:numId w:val="4"/>
        </w:numPr>
      </w:pPr>
      <w:r>
        <w:t>В системе отсутствуют потери энергии (колебания без затухания) Получаем уравнение</w:t>
      </w:r>
    </w:p>
    <w:p w14:paraId="0EE85451" w14:textId="77777777" w:rsidR="008A6384" w:rsidRDefault="000E139E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1F75A9B" w14:textId="77777777" w:rsidR="008A6384" w:rsidRDefault="000E139E">
      <w:pPr>
        <w:pStyle w:val="FirstParagraph"/>
      </w:pPr>
      <w:r>
        <w:t xml:space="preserve">Переходим </w:t>
      </w:r>
      <w:r>
        <w:t>к двум дифференциальным уравнениям первого порядка:</w:t>
      </w:r>
    </w:p>
    <w:p w14:paraId="095BA21C" w14:textId="77777777" w:rsidR="008A6384" w:rsidRDefault="000E139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1B66CFB0" w14:textId="77777777" w:rsidR="008A6384" w:rsidRDefault="000E139E">
      <w:pPr>
        <w:pStyle w:val="SourceCode"/>
      </w:pPr>
      <w:r>
        <w:rPr>
          <w:rStyle w:val="VerbatimChar"/>
        </w:rPr>
        <w:lastRenderedPageBreak/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w2 = 1.3</w:t>
      </w:r>
      <w:r>
        <w:br/>
      </w:r>
      <w:r>
        <w:rPr>
          <w:rStyle w:val="VerbatimChar"/>
        </w:rPr>
        <w:t>tmax = 73</w:t>
      </w:r>
      <w:r>
        <w:br/>
      </w:r>
      <w:r>
        <w:rPr>
          <w:rStyle w:val="VerbatimChar"/>
        </w:rPr>
        <w:t>step = 0.05</w:t>
      </w:r>
      <w:r>
        <w:br/>
      </w:r>
      <w:r>
        <w:rPr>
          <w:rStyle w:val="VerbatimChar"/>
        </w:rPr>
        <w:t>y0 = [1.5, 0]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</w:t>
      </w:r>
      <w:r>
        <w:rPr>
          <w:rStyle w:val="VerbatimChar"/>
        </w:rPr>
        <w:t xml:space="preserve">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2.png', dpi = 600)</w:t>
      </w:r>
    </w:p>
    <w:p w14:paraId="523A504B" w14:textId="77777777" w:rsidR="008A6384" w:rsidRDefault="000E139E">
      <w:pPr>
        <w:pStyle w:val="CaptionedFigure"/>
      </w:pPr>
      <w:bookmarkStart w:id="5" w:name="fig:001"/>
      <w:r>
        <w:rPr>
          <w:noProof/>
        </w:rPr>
        <w:lastRenderedPageBreak/>
        <w:drawing>
          <wp:inline distT="0" distB="0" distL="0" distR="0" wp14:anchorId="3F6A67F1" wp14:editId="70226FB9">
            <wp:extent cx="5334000" cy="3556000"/>
            <wp:effectExtent l="0" t="0" r="0" b="0"/>
            <wp:docPr id="1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2273523" w14:textId="77777777" w:rsidR="008A6384" w:rsidRDefault="000E139E">
      <w:pPr>
        <w:pStyle w:val="ImageCaption"/>
      </w:pPr>
      <w:r>
        <w:t>Figure 1: График решения для случая 1</w:t>
      </w:r>
    </w:p>
    <w:p w14:paraId="552E4074" w14:textId="77777777" w:rsidR="008A6384" w:rsidRDefault="000E139E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742510FA" wp14:editId="4D0941ED">
            <wp:extent cx="5334000" cy="3556000"/>
            <wp:effectExtent l="0" t="0" r="0" b="0"/>
            <wp:docPr id="2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A6B7994" w14:textId="77777777" w:rsidR="008A6384" w:rsidRDefault="000E139E">
      <w:pPr>
        <w:pStyle w:val="ImageCaption"/>
      </w:pPr>
      <w:r>
        <w:t>Figure 2: Фазовый портрет для случая 1</w:t>
      </w:r>
    </w:p>
    <w:p w14:paraId="382421FF" w14:textId="77777777" w:rsidR="008A6384" w:rsidRDefault="000E139E">
      <w:pPr>
        <w:pStyle w:val="Compact"/>
        <w:numPr>
          <w:ilvl w:val="0"/>
          <w:numId w:val="5"/>
        </w:numPr>
      </w:pPr>
      <w:r>
        <w:t>В сис</w:t>
      </w:r>
      <w:r>
        <w:t>теме присутствуют потери энергии (колебания с затуханием) Получаем уравнение</w:t>
      </w:r>
    </w:p>
    <w:p w14:paraId="5D38F772" w14:textId="77777777" w:rsidR="008A6384" w:rsidRDefault="000E139E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D79B903" w14:textId="77777777" w:rsidR="008A6384" w:rsidRDefault="000E139E">
      <w:pPr>
        <w:pStyle w:val="FirstParagraph"/>
      </w:pPr>
      <w:r>
        <w:lastRenderedPageBreak/>
        <w:t>Переходим к двум дифференциальным уравнениям первого порядка:</w:t>
      </w:r>
    </w:p>
    <w:p w14:paraId="71BB97CE" w14:textId="77777777" w:rsidR="008A6384" w:rsidRDefault="000E139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44BBB372" w14:textId="77777777" w:rsidR="008A6384" w:rsidRDefault="000E139E">
      <w:pPr>
        <w:pStyle w:val="SourceCode"/>
      </w:pPr>
      <w:r>
        <w:rPr>
          <w:rStyle w:val="VerbatimChar"/>
        </w:rPr>
        <w:t xml:space="preserve">w2 = 13 </w:t>
      </w:r>
      <w:r>
        <w:br/>
      </w:r>
      <w:r>
        <w:rPr>
          <w:rStyle w:val="VerbatimChar"/>
        </w:rPr>
        <w:t>g = 2.5</w:t>
      </w:r>
      <w:r>
        <w:br/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3.pn</w:t>
      </w:r>
      <w:r>
        <w:rPr>
          <w:rStyle w:val="VerbatimChar"/>
        </w:rPr>
        <w:t>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</w:p>
    <w:p w14:paraId="6FDFEEC2" w14:textId="77777777" w:rsidR="008A6384" w:rsidRDefault="000E139E">
      <w:pPr>
        <w:pStyle w:val="CaptionedFigure"/>
      </w:pPr>
      <w:bookmarkStart w:id="7" w:name="fig:003"/>
      <w:r>
        <w:rPr>
          <w:noProof/>
        </w:rPr>
        <w:lastRenderedPageBreak/>
        <w:drawing>
          <wp:inline distT="0" distB="0" distL="0" distR="0" wp14:anchorId="77330BB8" wp14:editId="7C557DE3">
            <wp:extent cx="5334000" cy="3556000"/>
            <wp:effectExtent l="0" t="0" r="0" b="0"/>
            <wp:docPr id="3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CD77A37" w14:textId="77777777" w:rsidR="008A6384" w:rsidRDefault="000E139E">
      <w:pPr>
        <w:pStyle w:val="ImageCaption"/>
      </w:pPr>
      <w:r>
        <w:t>Figure 3: График решения для случая 2</w:t>
      </w:r>
    </w:p>
    <w:p w14:paraId="717885FD" w14:textId="77777777" w:rsidR="008A6384" w:rsidRDefault="000E139E">
      <w:pPr>
        <w:pStyle w:val="CaptionedFigure"/>
      </w:pPr>
      <w:bookmarkStart w:id="8" w:name="fig:004"/>
      <w:r>
        <w:rPr>
          <w:noProof/>
        </w:rPr>
        <w:drawing>
          <wp:inline distT="0" distB="0" distL="0" distR="0" wp14:anchorId="76CB6AF7" wp14:editId="74D38F85">
            <wp:extent cx="5334000" cy="3556000"/>
            <wp:effectExtent l="0" t="0" r="0" b="0"/>
            <wp:docPr id="4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7B93E69" w14:textId="77777777" w:rsidR="008A6384" w:rsidRDefault="000E139E">
      <w:pPr>
        <w:pStyle w:val="ImageCaption"/>
      </w:pPr>
      <w:r>
        <w:t xml:space="preserve">Figure 4: Фазовый портрет для случая </w:t>
      </w:r>
      <w:r>
        <w:t>2</w:t>
      </w:r>
    </w:p>
    <w:p w14:paraId="589C1397" w14:textId="77777777" w:rsidR="008A6384" w:rsidRDefault="000E139E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14:paraId="76A872B3" w14:textId="77777777" w:rsidR="008A6384" w:rsidRDefault="000E139E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7453DFB" w14:textId="77777777" w:rsidR="008A6384" w:rsidRDefault="000E139E">
      <w:pPr>
        <w:pStyle w:val="FirstParagraph"/>
      </w:pPr>
      <w:r>
        <w:t>Переходим к двум дифференциальным уравнениям первого порядка:</w:t>
      </w:r>
    </w:p>
    <w:p w14:paraId="766790E2" w14:textId="77777777" w:rsidR="008A6384" w:rsidRDefault="000E139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E2E31F9" w14:textId="77777777" w:rsidR="008A6384" w:rsidRDefault="000E139E">
      <w:pPr>
        <w:pStyle w:val="SourceCode"/>
      </w:pPr>
      <w:r>
        <w:rPr>
          <w:rStyle w:val="VerbatimChar"/>
        </w:rPr>
        <w:t xml:space="preserve">w2 = 6.6 </w:t>
      </w:r>
      <w:r>
        <w:br/>
      </w:r>
      <w:r>
        <w:rPr>
          <w:rStyle w:val="VerbatimChar"/>
        </w:rPr>
        <w:t>g = 7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3*math.sin(12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</w:t>
      </w:r>
      <w:r>
        <w:rPr>
          <w:rStyle w:val="VerbatimChar"/>
        </w:rPr>
        <w:t>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5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6.png', dpi = 600)</w:t>
      </w:r>
    </w:p>
    <w:p w14:paraId="4D4011AC" w14:textId="77777777" w:rsidR="008A6384" w:rsidRDefault="000E139E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 wp14:anchorId="7335E304" wp14:editId="7552FA79">
            <wp:extent cx="5334000" cy="3556000"/>
            <wp:effectExtent l="0" t="0" r="0" b="0"/>
            <wp:docPr id="5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DF2C2D6" w14:textId="77777777" w:rsidR="008A6384" w:rsidRDefault="000E139E">
      <w:pPr>
        <w:pStyle w:val="ImageCaption"/>
      </w:pPr>
      <w:r>
        <w:t>Figure 5: График решения для случая 3</w:t>
      </w:r>
    </w:p>
    <w:p w14:paraId="55294CEE" w14:textId="77777777" w:rsidR="008A6384" w:rsidRDefault="000E139E">
      <w:pPr>
        <w:pStyle w:val="CaptionedFigure"/>
      </w:pPr>
      <w:bookmarkStart w:id="10" w:name="fig:006"/>
      <w:r>
        <w:rPr>
          <w:noProof/>
        </w:rPr>
        <w:drawing>
          <wp:inline distT="0" distB="0" distL="0" distR="0" wp14:anchorId="0B5FF510" wp14:editId="7B491916">
            <wp:extent cx="5334000" cy="3556000"/>
            <wp:effectExtent l="0" t="0" r="0" b="0"/>
            <wp:docPr id="6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C79215A" w14:textId="77777777" w:rsidR="008A6384" w:rsidRDefault="000E139E">
      <w:pPr>
        <w:pStyle w:val="ImageCaption"/>
      </w:pPr>
      <w:r>
        <w:t>Fi</w:t>
      </w:r>
      <w:r>
        <w:t>gure 6: Фазовый портрет для случая 3</w:t>
      </w:r>
    </w:p>
    <w:p w14:paraId="3E0139D6" w14:textId="77777777" w:rsidR="008A6384" w:rsidRDefault="000E139E">
      <w:pPr>
        <w:pStyle w:val="1"/>
      </w:pPr>
      <w:bookmarkStart w:id="11" w:name="выводы"/>
      <w:bookmarkEnd w:id="2"/>
      <w:bookmarkEnd w:id="4"/>
      <w:r>
        <w:rPr>
          <w:rStyle w:val="SectionNumber"/>
        </w:rPr>
        <w:lastRenderedPageBreak/>
        <w:t>4</w:t>
      </w:r>
      <w:r>
        <w:tab/>
        <w:t>Выводы</w:t>
      </w:r>
    </w:p>
    <w:p w14:paraId="50148CCD" w14:textId="77777777" w:rsidR="008A6384" w:rsidRDefault="000E139E">
      <w:pPr>
        <w:pStyle w:val="FirstParagraph"/>
      </w:pPr>
      <w:r>
        <w:t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1"/>
    </w:p>
    <w:sectPr w:rsidR="008A63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9297D" w14:textId="77777777" w:rsidR="000E139E" w:rsidRDefault="000E139E">
      <w:pPr>
        <w:spacing w:after="0"/>
      </w:pPr>
      <w:r>
        <w:separator/>
      </w:r>
    </w:p>
  </w:endnote>
  <w:endnote w:type="continuationSeparator" w:id="0">
    <w:p w14:paraId="5B23B085" w14:textId="77777777" w:rsidR="000E139E" w:rsidRDefault="000E13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EE884" w14:textId="77777777" w:rsidR="000E139E" w:rsidRDefault="000E139E">
      <w:r>
        <w:separator/>
      </w:r>
    </w:p>
  </w:footnote>
  <w:footnote w:type="continuationSeparator" w:id="0">
    <w:p w14:paraId="116620AB" w14:textId="77777777" w:rsidR="000E139E" w:rsidRDefault="000E13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46A02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C7E4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186C59D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8A08B91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39E"/>
    <w:rsid w:val="003C4263"/>
    <w:rsid w:val="004E29B3"/>
    <w:rsid w:val="00590D07"/>
    <w:rsid w:val="00784D58"/>
    <w:rsid w:val="008A638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FCDB960"/>
  <w15:docId w15:val="{E9BAE15F-2549-404E-ABF6-DF5A604E4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870</Words>
  <Characters>4965</Characters>
  <Application>Microsoft Office Word</Application>
  <DocSecurity>0</DocSecurity>
  <Lines>41</Lines>
  <Paragraphs>11</Paragraphs>
  <ScaleCrop>false</ScaleCrop>
  <Company/>
  <LinksUpToDate>false</LinksUpToDate>
  <CharactersWithSpaces>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урнаков Александр Васильевич НПИбд-02-18</dc:creator>
  <cp:keywords/>
  <cp:lastModifiedBy>Сурнаков Александр Васильевич</cp:lastModifiedBy>
  <cp:revision>2</cp:revision>
  <dcterms:created xsi:type="dcterms:W3CDTF">2021-03-01T17:05:00Z</dcterms:created>
  <dcterms:modified xsi:type="dcterms:W3CDTF">2021-03-06T18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